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28F31A" w14:textId="58030875" w:rsidR="00C11A25" w:rsidRDefault="0058276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7803D52A" w14:textId="5FD2B125" w:rsidR="00582769" w:rsidRPr="008955CB" w:rsidRDefault="0058276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аз съм вашият човек, ще се справя с каквото трябва, дори с отстранияването на конкуренцията във вашия бранш</w:t>
            </w:r>
            <w:r w:rsidR="00E934D7">
              <w:rPr>
                <w:rFonts w:ascii="Calibri" w:eastAsia="Calibri" w:hAnsi="Calibri" w:cs="Calibri"/>
                <w:lang w:val="en-US"/>
              </w:rPr>
              <w:t xml:space="preserve">, </w:t>
            </w:r>
            <w:r w:rsidR="00E934D7">
              <w:rPr>
                <w:rFonts w:ascii="Calibri" w:eastAsia="Calibri" w:hAnsi="Calibri" w:cs="Calibri"/>
                <w:lang w:val="bg-BG"/>
              </w:rPr>
              <w:t>ще инвестираме разумно</w:t>
            </w:r>
            <w:r>
              <w:rPr>
                <w:rFonts w:ascii="Calibri" w:eastAsia="Calibri" w:hAnsi="Calibri" w:cs="Calibri"/>
                <w:lang w:val="bg-BG"/>
              </w:rPr>
              <w:t>. Ще бъдете номер едно, няя проблем. От скоро работя в компания, която се занимава с търговия и с възкресяването на замрели бизнеси като вашия. За да се справим с проблема подобаващо, ще се консултирам с няколко фирми, които ще ни бъдат от полза.</w:t>
            </w:r>
            <w:r w:rsidR="008955CB">
              <w:rPr>
                <w:rFonts w:ascii="Calibri" w:eastAsia="Calibri" w:hAnsi="Calibri" w:cs="Calibri"/>
                <w:lang w:val="en-US"/>
              </w:rPr>
              <w:t xml:space="preserve"> </w:t>
            </w:r>
            <w:r w:rsidR="008955CB">
              <w:rPr>
                <w:rFonts w:ascii="Calibri" w:eastAsia="Calibri" w:hAnsi="Calibri" w:cs="Calibri"/>
                <w:lang w:val="bg-BG"/>
              </w:rPr>
              <w:t>Нямате опция да ми откажете, защото ще си навлечете още повече проблеми.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08F69624" w:rsidR="00C11A25" w:rsidRPr="00C11A25" w:rsidRDefault="008955CB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76EAA683" w:rsidR="00C11A25" w:rsidRPr="00C11A25" w:rsidRDefault="008955CB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 xml:space="preserve">HR AND MORE 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4CEF08AD" w:rsidR="00C11A25" w:rsidRPr="00C11A25" w:rsidRDefault="00E934D7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0A136615" w:rsidR="00610CD6" w:rsidRDefault="0079017B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72F0857C" w:rsidR="00610CD6" w:rsidRDefault="007901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23.10.21 / 13:35 h 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20975CB7" w:rsidR="00610CD6" w:rsidRDefault="0079017B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ILL THE WORL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2F91EFA0" w:rsidR="00610CD6" w:rsidRDefault="007901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3.10.21 / 13:38 h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685B5994" w:rsidR="00610CD6" w:rsidRDefault="0079017B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5414E41F" w:rsidR="00610CD6" w:rsidRDefault="007901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3.10.21 / 13:39 h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43393A32" w:rsidR="00610CD6" w:rsidRDefault="00486318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057A5ADF" w:rsidR="00610CD6" w:rsidRDefault="00486318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3.10.21 / 23:44 h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41FCD429" w:rsidR="00B85B8D" w:rsidRDefault="00486318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1B63F6BF" w:rsidR="00B85B8D" w:rsidRDefault="00486318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3.10.21 / 23:52 h</w:t>
            </w:r>
            <w:bookmarkStart w:id="0" w:name="_GoBack"/>
            <w:bookmarkEnd w:id="0"/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486318"/>
    <w:rsid w:val="00582769"/>
    <w:rsid w:val="00610CD6"/>
    <w:rsid w:val="006751DC"/>
    <w:rsid w:val="0079017B"/>
    <w:rsid w:val="008955CB"/>
    <w:rsid w:val="00A21837"/>
    <w:rsid w:val="00B6285F"/>
    <w:rsid w:val="00B85B8D"/>
    <w:rsid w:val="00C11A25"/>
    <w:rsid w:val="00E93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eeware Sys</dc:creator>
  <cp:lastModifiedBy>Freeware Sys</cp:lastModifiedBy>
  <cp:revision>3</cp:revision>
  <dcterms:created xsi:type="dcterms:W3CDTF">2021-10-23T15:56:00Z</dcterms:created>
  <dcterms:modified xsi:type="dcterms:W3CDTF">2021-10-23T22:14:00Z</dcterms:modified>
</cp:coreProperties>
</file>